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6A474F6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191BE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</w:t>
            </w:r>
            <w:r w:rsidR="0017208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191BE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17208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</w:t>
            </w:r>
            <w:r w:rsidR="00191BE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262EEB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262EEB" w:rsidRPr="008D08FD" w:rsidRDefault="00262EEB" w:rsidP="00262EE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262EEB" w:rsidRPr="008D08FD" w:rsidRDefault="00262EEB" w:rsidP="00262EE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2AB575FD" w:rsidR="00262EEB" w:rsidRPr="00262EEB" w:rsidRDefault="00262EEB" w:rsidP="00262EE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BISKVITNI KOLAČ S VIŠNJAMA I </w:t>
            </w:r>
            <w:proofErr w:type="gram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BADEMIMA ,</w:t>
            </w:r>
            <w:proofErr w:type="gram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0E7C4713" w:rsidR="00262EEB" w:rsidRPr="00262EEB" w:rsidRDefault="00262EEB" w:rsidP="00262E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49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50BF6769" w:rsidR="00262EEB" w:rsidRPr="00262EEB" w:rsidRDefault="00262EEB" w:rsidP="00262EE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12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9EF1A3C" w:rsidR="00262EEB" w:rsidRPr="00262EEB" w:rsidRDefault="00262EEB" w:rsidP="00262EE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44CE49A3" w:rsidR="00262EEB" w:rsidRPr="00262EEB" w:rsidRDefault="00262EEB" w:rsidP="00262EE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36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8EBC3E3" w:rsidR="00262EEB" w:rsidRPr="00262EEB" w:rsidRDefault="00262EEB" w:rsidP="00262EE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Gluten(S), </w:t>
            </w:r>
            <w:proofErr w:type="spell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(S)</w:t>
            </w:r>
          </w:p>
        </w:tc>
      </w:tr>
      <w:tr w:rsidR="00262EEB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262EEB" w:rsidRPr="008D08FD" w:rsidRDefault="00262EEB" w:rsidP="00262EE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262EEB" w:rsidRPr="008D08FD" w:rsidRDefault="00262EEB" w:rsidP="00262EE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5305AC45" w:rsidR="00262EEB" w:rsidRPr="00262EEB" w:rsidRDefault="00262EEB" w:rsidP="00262EEB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BISKVITNI KOLAČ S VIŠNJAMA I </w:t>
            </w:r>
            <w:proofErr w:type="gram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BADEMIMA ,</w:t>
            </w:r>
            <w:proofErr w:type="gram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1BAEAFE8" w:rsidR="00262EEB" w:rsidRPr="00262EEB" w:rsidRDefault="00262EEB" w:rsidP="00262E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49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179F0CC8" w:rsidR="00262EEB" w:rsidRPr="00262EEB" w:rsidRDefault="00262EEB" w:rsidP="00262EE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12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4BBA22A8" w:rsidR="00262EEB" w:rsidRPr="00262EEB" w:rsidRDefault="00262EEB" w:rsidP="00262EE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3ED0643E" w:rsidR="00262EEB" w:rsidRPr="00262EEB" w:rsidRDefault="00262EEB" w:rsidP="00262EE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36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262EEB" w:rsidRPr="00262EEB" w:rsidRDefault="00262EEB" w:rsidP="00262EEB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bookmarkEnd w:id="0"/>
      <w:tr w:rsidR="00746626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746626" w:rsidRPr="008D08FD" w:rsidRDefault="00746626" w:rsidP="0074662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746626" w:rsidRPr="008D08FD" w:rsidRDefault="00746626" w:rsidP="0074662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2D3B8C63" w:rsidR="00746626" w:rsidRPr="00746626" w:rsidRDefault="00746626" w:rsidP="0074662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EČENA PILETINA S NJOKIMA U UMAKU OD </w:t>
            </w:r>
            <w:proofErr w:type="gramStart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ŠPINATA ,</w:t>
            </w:r>
            <w:proofErr w:type="gramEnd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79B98466" w:rsidR="00746626" w:rsidRPr="00746626" w:rsidRDefault="00746626" w:rsidP="0074662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2BDFC3B2" w:rsidR="00746626" w:rsidRPr="00746626" w:rsidRDefault="00746626" w:rsidP="0074662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744CC5FA" w:rsidR="00746626" w:rsidRPr="00746626" w:rsidRDefault="00746626" w:rsidP="0074662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73FDF1C1" w:rsidR="00746626" w:rsidRPr="00746626" w:rsidRDefault="00746626" w:rsidP="0074662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35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A15B3" w14:textId="77777777" w:rsidR="00746626" w:rsidRPr="00746626" w:rsidRDefault="00746626" w:rsidP="0074662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Gluten(T), </w:t>
            </w:r>
            <w:proofErr w:type="spellStart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Gluten(S), </w:t>
            </w:r>
            <w:proofErr w:type="spellStart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Soja</w:t>
            </w:r>
            <w:proofErr w:type="spellEnd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Goruščica</w:t>
            </w:r>
            <w:proofErr w:type="spellEnd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(S)</w:t>
            </w:r>
          </w:p>
          <w:p w14:paraId="70004983" w14:textId="6EE67969" w:rsidR="00746626" w:rsidRPr="00746626" w:rsidRDefault="00746626" w:rsidP="0074662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746626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746626" w:rsidRPr="008D08FD" w:rsidRDefault="00746626" w:rsidP="0074662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746626" w:rsidRPr="008D08FD" w:rsidRDefault="00746626" w:rsidP="0074662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4B39FB03" w:rsidR="00746626" w:rsidRPr="00746626" w:rsidRDefault="00746626" w:rsidP="0074662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EČENA PILETINA S NJOKIMA U UMAKU OD </w:t>
            </w:r>
            <w:proofErr w:type="gramStart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ŠPINATA ,</w:t>
            </w:r>
            <w:proofErr w:type="gramEnd"/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0E894F76" w:rsidR="00746626" w:rsidRPr="00746626" w:rsidRDefault="00746626" w:rsidP="0074662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31D1A2A4" w:rsidR="00746626" w:rsidRPr="00746626" w:rsidRDefault="00746626" w:rsidP="0074662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6046652" w:rsidR="00746626" w:rsidRPr="00746626" w:rsidRDefault="00746626" w:rsidP="0074662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F1E5778" w:rsidR="00746626" w:rsidRPr="00746626" w:rsidRDefault="00746626" w:rsidP="0074662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746626">
              <w:rPr>
                <w:rFonts w:ascii="Times New Roman" w:eastAsia="Segoe UI" w:hAnsi="Times New Roman" w:cs="Times New Roman"/>
                <w:sz w:val="20"/>
                <w:szCs w:val="20"/>
              </w:rPr>
              <w:t>35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746626" w:rsidRPr="00746626" w:rsidRDefault="00746626" w:rsidP="0074662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746626" w:rsidRPr="00F55363" w:rsidRDefault="00746626" w:rsidP="00746626"/>
        </w:tc>
        <w:tc>
          <w:tcPr>
            <w:tcW w:w="3253" w:type="dxa"/>
            <w:vAlign w:val="center"/>
          </w:tcPr>
          <w:p w14:paraId="13909728" w14:textId="77777777" w:rsidR="00746626" w:rsidRPr="00F55363" w:rsidRDefault="00746626" w:rsidP="00746626"/>
        </w:tc>
        <w:tc>
          <w:tcPr>
            <w:tcW w:w="3253" w:type="dxa"/>
            <w:vAlign w:val="center"/>
          </w:tcPr>
          <w:p w14:paraId="2D039028" w14:textId="77777777" w:rsidR="00746626" w:rsidRPr="00F55363" w:rsidRDefault="00746626" w:rsidP="00746626"/>
        </w:tc>
        <w:tc>
          <w:tcPr>
            <w:tcW w:w="3253" w:type="dxa"/>
            <w:vAlign w:val="center"/>
          </w:tcPr>
          <w:p w14:paraId="7CBE11F7" w14:textId="77777777" w:rsidR="00746626" w:rsidRPr="00F55363" w:rsidRDefault="00746626" w:rsidP="00746626"/>
        </w:tc>
      </w:tr>
      <w:tr w:rsidR="00095CBF" w:rsidRPr="00F55363" w14:paraId="7395E737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095CBF" w:rsidRPr="008D08FD" w:rsidRDefault="00095CBF" w:rsidP="00095CB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095CBF" w:rsidRPr="00727AE1" w:rsidRDefault="00095CBF" w:rsidP="00095CB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3F979FB0" w:rsidR="00095CBF" w:rsidRPr="00095CBF" w:rsidRDefault="00095CBF" w:rsidP="00095CB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TJESTENINA S MIJEŠANIM MLJEVENIM </w:t>
            </w:r>
            <w:proofErr w:type="gramStart"/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>MESOM ,</w:t>
            </w:r>
            <w:proofErr w:type="gramEnd"/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36D60A44" w:rsidR="00095CBF" w:rsidRPr="00095CBF" w:rsidRDefault="00095CBF" w:rsidP="00095CB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4C5498B0" w:rsidR="00095CBF" w:rsidRPr="00095CBF" w:rsidRDefault="00095CBF" w:rsidP="00095CB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64726470" w:rsidR="00095CBF" w:rsidRPr="00095CBF" w:rsidRDefault="00095CBF" w:rsidP="00095CB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138407FD" w:rsidR="00095CBF" w:rsidRPr="00095CBF" w:rsidRDefault="00095CBF" w:rsidP="00095CB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332C95" w14:textId="77777777" w:rsidR="00095CBF" w:rsidRPr="00262EEB" w:rsidRDefault="00095CBF" w:rsidP="00095CB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262EEB">
              <w:rPr>
                <w:rFonts w:eastAsia="Segoe UI"/>
                <w:sz w:val="20"/>
                <w:szCs w:val="20"/>
              </w:rPr>
              <w:t>Gluten</w:t>
            </w:r>
            <w:proofErr w:type="spellEnd"/>
            <w:r w:rsidRPr="00262EEB">
              <w:rPr>
                <w:rFonts w:eastAsia="Segoe UI"/>
                <w:sz w:val="20"/>
                <w:szCs w:val="20"/>
              </w:rPr>
              <w:t xml:space="preserve">(S), Celer(T), </w:t>
            </w:r>
            <w:proofErr w:type="spellStart"/>
            <w:r w:rsidRPr="00262EEB">
              <w:rPr>
                <w:rFonts w:eastAsia="Segoe UI"/>
                <w:sz w:val="20"/>
                <w:szCs w:val="20"/>
              </w:rPr>
              <w:t>Gluten</w:t>
            </w:r>
            <w:proofErr w:type="spellEnd"/>
            <w:r w:rsidRPr="00262EEB">
              <w:rPr>
                <w:rFonts w:eastAsia="Segoe UI"/>
                <w:sz w:val="20"/>
                <w:szCs w:val="20"/>
              </w:rPr>
              <w:t xml:space="preserve">(T), </w:t>
            </w:r>
            <w:proofErr w:type="spellStart"/>
            <w:r w:rsidRPr="00262EEB">
              <w:rPr>
                <w:rFonts w:eastAsia="Segoe UI"/>
                <w:sz w:val="20"/>
                <w:szCs w:val="20"/>
              </w:rPr>
              <w:t>Goruščica</w:t>
            </w:r>
            <w:proofErr w:type="spellEnd"/>
            <w:r w:rsidRPr="00262EEB">
              <w:rPr>
                <w:rFonts w:eastAsia="Segoe UI"/>
                <w:sz w:val="20"/>
                <w:szCs w:val="20"/>
              </w:rPr>
              <w:t>(S)</w:t>
            </w:r>
          </w:p>
          <w:p w14:paraId="720CE40E" w14:textId="40A00F38" w:rsidR="00095CBF" w:rsidRPr="00262EEB" w:rsidRDefault="00095CBF" w:rsidP="00095CB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095CBF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095CBF" w:rsidRPr="008D08FD" w:rsidRDefault="00095CBF" w:rsidP="00095CB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095CBF" w:rsidRPr="00727AE1" w:rsidRDefault="00095CBF" w:rsidP="00095CB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05422866" w:rsidR="00095CBF" w:rsidRPr="00095CBF" w:rsidRDefault="00095CBF" w:rsidP="00095CB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TJESTENINA S MIJEŠANIM MLJEVENIM </w:t>
            </w:r>
            <w:proofErr w:type="gramStart"/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>MESOM ,</w:t>
            </w:r>
            <w:proofErr w:type="gramEnd"/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5614837B" w:rsidR="00095CBF" w:rsidRPr="00095CBF" w:rsidRDefault="00095CBF" w:rsidP="00095CBF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C04E8E3" w:rsidR="00095CBF" w:rsidRPr="00095CBF" w:rsidRDefault="00095CBF" w:rsidP="00095CB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13673930" w:rsidR="00095CBF" w:rsidRPr="00095CBF" w:rsidRDefault="00095CBF" w:rsidP="00095CB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7A09AF7D" w:rsidR="00095CBF" w:rsidRPr="00095CBF" w:rsidRDefault="00095CBF" w:rsidP="00095CBF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095CBF">
              <w:rPr>
                <w:rFonts w:ascii="Times New Roman" w:eastAsia="Segoe UI" w:hAnsi="Times New Roman" w:cs="Times New Roman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095CBF" w:rsidRPr="00262EEB" w:rsidRDefault="00095CBF" w:rsidP="00095CB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095CBF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095CBF" w:rsidRPr="00DB4E9F" w:rsidRDefault="00095CBF" w:rsidP="00095CBF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095CBF" w:rsidRPr="00DB4E9F" w:rsidRDefault="00095CBF" w:rsidP="00095CBF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0EC23F48" w:rsidR="00095CBF" w:rsidRPr="00262EEB" w:rsidRDefault="00095CBF" w:rsidP="00095CB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4D027610" w:rsidR="00095CBF" w:rsidRPr="00262EEB" w:rsidRDefault="00095CBF" w:rsidP="00095CB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72781389" w:rsidR="00095CBF" w:rsidRPr="00262EEB" w:rsidRDefault="00095CBF" w:rsidP="00095CB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039252CE" w:rsidR="00095CBF" w:rsidRPr="00262EEB" w:rsidRDefault="00095CBF" w:rsidP="00095CB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1F7F48D5" w:rsidR="00095CBF" w:rsidRPr="00262EEB" w:rsidRDefault="00095CBF" w:rsidP="00095CB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>38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119DC5B" w:rsidR="00095CBF" w:rsidRPr="00262EEB" w:rsidRDefault="00095CBF" w:rsidP="00095CB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 xml:space="preserve">Celer(T), </w:t>
            </w:r>
            <w:proofErr w:type="spellStart"/>
            <w:r w:rsidRPr="00262EEB">
              <w:rPr>
                <w:rFonts w:eastAsia="Segoe UI"/>
                <w:sz w:val="20"/>
                <w:szCs w:val="20"/>
              </w:rPr>
              <w:t>Gluten</w:t>
            </w:r>
            <w:proofErr w:type="spellEnd"/>
            <w:r w:rsidRPr="00262EEB">
              <w:rPr>
                <w:rFonts w:eastAsia="Segoe UI"/>
                <w:sz w:val="20"/>
                <w:szCs w:val="20"/>
              </w:rPr>
              <w:t xml:space="preserve">(T), </w:t>
            </w:r>
            <w:proofErr w:type="spellStart"/>
            <w:r w:rsidRPr="00262EEB">
              <w:rPr>
                <w:rFonts w:eastAsia="Segoe UI"/>
                <w:sz w:val="20"/>
                <w:szCs w:val="20"/>
              </w:rPr>
              <w:t>Gluten</w:t>
            </w:r>
            <w:proofErr w:type="spellEnd"/>
            <w:r w:rsidRPr="00262EEB">
              <w:rPr>
                <w:rFonts w:eastAsia="Segoe UI"/>
                <w:sz w:val="20"/>
                <w:szCs w:val="20"/>
              </w:rPr>
              <w:t>(S), Jaja(T), Mlijeko(T), Soja(S), Sezam(S), Lupina(T)</w:t>
            </w:r>
          </w:p>
        </w:tc>
      </w:tr>
      <w:tr w:rsidR="00095CBF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095CBF" w:rsidRPr="00DB4E9F" w:rsidRDefault="00095CBF" w:rsidP="00095CBF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095CBF" w:rsidRPr="00DB4E9F" w:rsidRDefault="00095CBF" w:rsidP="00095CBF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08278C1E" w:rsidR="00095CBF" w:rsidRPr="00262EEB" w:rsidRDefault="00095CBF" w:rsidP="00095CB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70371484" w:rsidR="00095CBF" w:rsidRPr="00262EEB" w:rsidRDefault="00095CBF" w:rsidP="00095CB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C1AFFF2" w:rsidR="00095CBF" w:rsidRPr="00262EEB" w:rsidRDefault="00095CBF" w:rsidP="00095CB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2D9A14A" w:rsidR="00095CBF" w:rsidRPr="00262EEB" w:rsidRDefault="00095CBF" w:rsidP="00095CB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720D3419" w:rsidR="00095CBF" w:rsidRPr="00262EEB" w:rsidRDefault="00095CBF" w:rsidP="00095CB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262EEB">
              <w:rPr>
                <w:rFonts w:eastAsia="Segoe UI"/>
                <w:sz w:val="20"/>
                <w:szCs w:val="20"/>
              </w:rPr>
              <w:t>38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095CBF" w:rsidRPr="00262EEB" w:rsidRDefault="00095CBF" w:rsidP="00095CBF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746626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746626" w:rsidRPr="00DB4E9F" w:rsidRDefault="00746626" w:rsidP="0074662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746626" w:rsidRPr="00DB4E9F" w:rsidRDefault="00746626" w:rsidP="0074662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98A5D1D" w:rsidR="00746626" w:rsidRPr="00262EEB" w:rsidRDefault="00746626" w:rsidP="0074662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MRKVE ,</w:t>
            </w:r>
            <w:proofErr w:type="gram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0C23015F" w:rsidR="00746626" w:rsidRPr="00262EEB" w:rsidRDefault="00746626" w:rsidP="00746626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35F85934" w:rsidR="00746626" w:rsidRPr="00262EEB" w:rsidRDefault="00746626" w:rsidP="0074662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1382E281" w:rsidR="00746626" w:rsidRPr="00262EEB" w:rsidRDefault="00746626" w:rsidP="0074662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1F3834B3" w:rsidR="00746626" w:rsidRPr="00262EEB" w:rsidRDefault="00746626" w:rsidP="0074662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4A4A7598" w:rsidR="00746626" w:rsidRPr="00262EEB" w:rsidRDefault="00746626" w:rsidP="00746626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Riba</w:t>
            </w:r>
            <w:proofErr w:type="spell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Mekušci</w:t>
            </w:r>
            <w:proofErr w:type="spell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Gluten(T), </w:t>
            </w:r>
            <w:proofErr w:type="spell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(T)</w:t>
            </w:r>
          </w:p>
        </w:tc>
      </w:tr>
      <w:tr w:rsidR="00746626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746626" w:rsidRPr="00DB4E9F" w:rsidRDefault="00746626" w:rsidP="00746626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746626" w:rsidRPr="00DB4E9F" w:rsidRDefault="00746626" w:rsidP="0074662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C9194C9" w:rsidR="00746626" w:rsidRPr="00262EEB" w:rsidRDefault="00746626" w:rsidP="0074662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MRKVE ,</w:t>
            </w:r>
            <w:proofErr w:type="gramEnd"/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0805AFFA" w:rsidR="00746626" w:rsidRPr="00262EEB" w:rsidRDefault="00746626" w:rsidP="00746626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5D3CABD6" w:rsidR="00746626" w:rsidRPr="00262EEB" w:rsidRDefault="00746626" w:rsidP="0074662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B991C69" w:rsidR="00746626" w:rsidRPr="00262EEB" w:rsidRDefault="00746626" w:rsidP="0074662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BE3E906" w:rsidR="00746626" w:rsidRPr="00262EEB" w:rsidRDefault="00746626" w:rsidP="00746626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262EEB">
              <w:rPr>
                <w:rFonts w:ascii="Times New Roman" w:eastAsia="Segoe UI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746626" w:rsidRPr="00191BEE" w:rsidRDefault="00746626" w:rsidP="0074662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  <w:bookmarkStart w:id="1" w:name="_GoBack"/>
      <w:bookmarkEnd w:id="1"/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46626"/>
    <w:rsid w:val="0077750C"/>
    <w:rsid w:val="00785252"/>
    <w:rsid w:val="007A739F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9</cp:revision>
  <cp:lastPrinted>2022-10-24T07:17:00Z</cp:lastPrinted>
  <dcterms:created xsi:type="dcterms:W3CDTF">2023-09-05T07:17:00Z</dcterms:created>
  <dcterms:modified xsi:type="dcterms:W3CDTF">2023-10-13T10:39:00Z</dcterms:modified>
</cp:coreProperties>
</file>